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Zlatan Ahl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